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Pr="00383CCC" w:rsidRDefault="00F55830" w:rsidP="003622CD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D0161" id="Rectangle 15" o:spid="_x0000_s1026" style="position:absolute;margin-left:186.9pt;margin-top:1.3pt;width:12pt;height:9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4XUDIJ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7F52A1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3639312</wp:posOffset>
                </wp:positionH>
                <wp:positionV relativeFrom="paragraph">
                  <wp:posOffset>12802</wp:posOffset>
                </wp:positionV>
                <wp:extent cx="2830982" cy="1005840"/>
                <wp:effectExtent l="0" t="0" r="26670" b="2286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982" cy="1005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52A1" w:rsidRDefault="007F52A1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header</w:t>
                            </w:r>
                            <w:r w:rsidR="00007AFB">
                              <w:rPr>
                                <w:rFonts w:ascii="Courier" w:hAnsi="Courier"/>
                                <w:sz w:val="12"/>
                              </w:rPr>
                              <w:t xml:space="preserve"> class = "title-bar flex-container"&gt;</w:t>
                            </w:r>
                          </w:p>
                          <w:p w:rsidR="006F66CA" w:rsidRDefault="00007AFB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6F66CA">
                              <w:rPr>
                                <w:rFonts w:ascii="Courier" w:hAnsi="Courier"/>
                                <w:sz w:val="12"/>
                              </w:rPr>
                              <w:t>&lt;img/&gt;</w:t>
                            </w:r>
                          </w:p>
                          <w:p w:rsidR="006F66CA" w:rsidRDefault="00007AFB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6F66CA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FC63F3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nav&gt;</w:t>
                            </w:r>
                          </w:p>
                          <w:p w:rsidR="00FC63F3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FC63F3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a&gt;&lt;/a&gt;</w:t>
                            </w:r>
                          </w:p>
                          <w:p w:rsidR="00FC63F3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a&gt;&lt;/a&gt;</w:t>
                            </w:r>
                          </w:p>
                          <w:p w:rsidR="00FC63F3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a&gt;&lt;/a&gt;</w:t>
                            </w:r>
                          </w:p>
                          <w:p w:rsidR="007A2CE4" w:rsidRDefault="007A2CE4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nav&gt;</w:t>
                            </w:r>
                          </w:p>
                          <w:p w:rsidR="007F52A1" w:rsidRDefault="007F52A1">
                            <w:r w:rsidRPr="007F52A1">
                              <w:rPr>
                                <w:rFonts w:ascii="Courier" w:hAnsi="Courier"/>
                                <w:sz w:val="12"/>
                              </w:rPr>
                              <w:t>&lt;/heade</w:t>
                            </w:r>
                            <w:bookmarkStart w:id="0" w:name="_GoBack"/>
                            <w:bookmarkEnd w:id="0"/>
                            <w:r w:rsidRPr="007F52A1">
                              <w:rPr>
                                <w:rFonts w:ascii="Courier" w:hAnsi="Courier"/>
                                <w:sz w:val="12"/>
                              </w:rPr>
                              <w:t>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286.55pt;margin-top:1pt;width:222.9pt;height:79.2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" fillcolor="white [3201]" strokeweight=".5pt">
                <v:textbox>
                  <w:txbxContent>
                    <w:p w:rsidR="007F52A1" w:rsidRDefault="007F52A1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header</w:t>
                      </w:r>
                      <w:r w:rsidR="00007AFB">
                        <w:rPr>
                          <w:rFonts w:ascii="Courier" w:hAnsi="Courier"/>
                          <w:sz w:val="12"/>
                        </w:rPr>
                        <w:t xml:space="preserve"> class = "title-bar flex-container"&gt;</w:t>
                      </w:r>
                    </w:p>
                    <w:p w:rsidR="006F66CA" w:rsidRDefault="00007AFB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6F66CA">
                        <w:rPr>
                          <w:rFonts w:ascii="Courier" w:hAnsi="Courier"/>
                          <w:sz w:val="12"/>
                        </w:rPr>
                        <w:t>&lt;img/&gt;</w:t>
                      </w:r>
                    </w:p>
                    <w:p w:rsidR="006F66CA" w:rsidRDefault="00007AFB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6F66CA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FC63F3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nav&gt;</w:t>
                      </w:r>
                    </w:p>
                    <w:p w:rsidR="00FC63F3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FC63F3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a&gt;&lt;/a&gt;</w:t>
                      </w:r>
                    </w:p>
                    <w:p w:rsidR="00FC63F3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a&gt;&lt;/a&gt;</w:t>
                      </w:r>
                    </w:p>
                    <w:p w:rsidR="00FC63F3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a&gt;&lt;/a&gt;</w:t>
                      </w:r>
                    </w:p>
                    <w:p w:rsidR="007A2CE4" w:rsidRDefault="007A2CE4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nav&gt;</w:t>
                      </w:r>
                    </w:p>
                    <w:p w:rsidR="007F52A1" w:rsidRDefault="007F52A1">
                      <w:r w:rsidRPr="007F52A1">
                        <w:rPr>
                          <w:rFonts w:ascii="Courier" w:hAnsi="Courier"/>
                          <w:sz w:val="12"/>
                        </w:rPr>
                        <w:t>&lt;/heade</w:t>
                      </w:r>
                      <w:bookmarkStart w:id="1" w:name="_GoBack"/>
                      <w:bookmarkEnd w:id="1"/>
                      <w:r w:rsidRPr="007F52A1">
                        <w:rPr>
                          <w:rFonts w:ascii="Courier" w:hAnsi="Courier"/>
                          <w:sz w:val="12"/>
                        </w:rPr>
                        <w:t>r&gt;</w:t>
                      </w:r>
                    </w:p>
                  </w:txbxContent>
                </v:textbox>
              </v:shape>
            </w:pict>
          </mc:Fallback>
        </mc:AlternateContent>
      </w:r>
      <w:r w:rsidR="00081A2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1341E" id="Rectangle 1" o:spid="_x0000_s1026" style="position:absolute;margin-left:-.4pt;margin-top:16.3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" filled="f" strokecolor="black [3213]" strokeweight="1pt"/>
            </w:pict>
          </mc:Fallback>
        </mc:AlternateContent>
      </w:r>
      <w:r w:rsidR="004A05CF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1" o:spid="_x0000_s1027" style="position:absolute;margin-left:149.15pt;margin-top:134.05pt;width:33.9pt;height:32.8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" filled="f" strokecolor="black [3213]" strokeweight="1pt">
                <v:textbox>
                  <w:txbxContent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86966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581F9A" id="Rectangle 20" o:spid="_x0000_s1026" style="position:absolute;margin-left:6.6pt;margin-top:134.05pt;width:134.25pt;height:72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QQRpq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988378" wp14:editId="11F879E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90858" id="Rectangle 64" o:spid="_x0000_s1026" style="position:absolute;margin-left:166.2pt;margin-top:402.9pt;width:59.1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9BCA3A" wp14:editId="67A9CB90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82913C" id="Rectangle 63" o:spid="_x0000_s1026" style="position:absolute;margin-left:159.9pt;margin-top:362.8pt;width:66.35pt;height:34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DYdW+F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E4BB2D7" wp14:editId="5918B799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E7C98" id="Rectangle 62" o:spid="_x0000_s1026" style="position:absolute;margin-left:159.95pt;margin-top:362.8pt;width:66.35pt;height:73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BB2D7" wp14:editId="5918B799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9A69B2" id="Rectangle 59" o:spid="_x0000_s1026" style="position:absolute;margin-left:90.1pt;margin-top:362.8pt;width:66.35pt;height:73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9BCA3A" wp14:editId="67A9CB90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37E21" id="Rectangle 60" o:spid="_x0000_s1026" style="position:absolute;margin-left:90.1pt;margin-top:362.8pt;width:66.35pt;height:3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Ud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e9lHX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C988378" wp14:editId="11F879EC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0FCEB" id="Rectangle 61" o:spid="_x0000_s1026" style="position:absolute;margin-left:96.4pt;margin-top:402.9pt;width:59.1pt;height: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="002C7C0B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9BCA3A" wp14:editId="67A9CB90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06427C" id="Rectangle 54" o:spid="_x0000_s1026" style="position:absolute;margin-left:22.45pt;margin-top:362.8pt;width:66.35pt;height:3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HG4AQp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988378" wp14:editId="11F879EC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EC075" id="Rectangle 55" o:spid="_x0000_s1026" style="position:absolute;margin-left:28.75pt;margin-top:402.9pt;width:59.1pt;height:27.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4BB2D7" wp14:editId="5918B799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5F09F" id="Rectangle 53" o:spid="_x0000_s1026" style="position:absolute;margin-left:22.65pt;margin-top:362.8pt;width:66.35pt;height:73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BB2D7" wp14:editId="5918B79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420EA" id="Rectangle 49" o:spid="_x0000_s1026" style="position:absolute;margin-left:160.05pt;margin-top:289.3pt;width:66.35pt;height:73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9BCA3A" wp14:editId="67A9CB90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68F953" id="Rectangle 50" o:spid="_x0000_s1026" style="position:absolute;margin-left:160.05pt;margin-top:289.3pt;width:66.35pt;height:3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988378" wp14:editId="11F879EC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1C525" id="Rectangle 51" o:spid="_x0000_s1026" style="position:absolute;margin-left:166.35pt;margin-top:329.4pt;width:59.1pt;height:27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4BB2D7" wp14:editId="5918B799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9479D" id="Rectangle 45" o:spid="_x0000_s1026" style="position:absolute;margin-left:90.45pt;margin-top:289.65pt;width:66.35pt;height:73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9BCA3A" wp14:editId="67A9CB90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4C4C99" id="Rectangle 46" o:spid="_x0000_s1026" style="position:absolute;margin-left:90.45pt;margin-top:289.65pt;width:66.35pt;height:3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988378" wp14:editId="11F879EC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228CD" id="Rectangle 47" o:spid="_x0000_s1026" style="position:absolute;margin-left:97.15pt;margin-top:329.75pt;width:59.1pt;height:27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 w:rsidR="004A5F84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9EAEF" id="Rectangle 29" o:spid="_x0000_s1026" style="position:absolute;margin-left:28.4pt;margin-top:329.8pt;width:59.15pt;height:27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A674C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71B8A3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1CEE7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903A7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39E2A5" id="Rectangle 35" o:spid="_x0000_s1026" style="position:absolute;margin-left:142.8pt;margin-top:473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 w:rsidR="001824F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985C4" id="Rectangle 38" o:spid="_x0000_s1026" style="position:absolute;margin-left:6.75pt;margin-top:475.65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 w:rsidR="00E62F8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96005" id="Rectangle 37" o:spid="_x0000_s1026" style="position:absolute;margin-left:142.85pt;margin-top:516.85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15881" id="Rectangle 34" o:spid="_x0000_s1026" style="position:absolute;margin-left:0;margin-top:605.0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755EB2" id="Rectangle 33" o:spid="_x0000_s1026" style="position:absolute;margin-left:6.75pt;margin-top:475.65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4946F" id="Rectangle 32" o:spid="_x0000_s1026" style="position:absolute;margin-left:0;margin-top:445.65pt;width:247.85pt;height:15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Default="001E3787" w:rsidP="001E3787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0;margin-top:263.8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1E3787" w:rsidRDefault="001E3787" w:rsidP="001E3787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D09594" id="Rectangle 19" o:spid="_x0000_s1026" style="position:absolute;margin-left:22.15pt;margin-top:289.6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281F13" id="Rectangle 18" o:spid="_x0000_s1026" style="position:absolute;margin-left:22.15pt;margin-top:289.65pt;width:66.35pt;height:7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94E07A" id="Rectangle 16" o:spid="_x0000_s1026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FA6E5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07EC2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F156D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FCCBFB" id="Rectangle 13" o:spid="_x0000_s1026" style="position:absolute;margin-left:159pt;margin-top:-3.2pt;width:86.2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1844A5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ED536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C6CD6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4CDB8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BA1D8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205EC1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A5F84" w:rsidRDefault="007877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>
                <wp:simplePos x="0" y="0"/>
                <wp:positionH relativeFrom="column">
                  <wp:posOffset>3639185</wp:posOffset>
                </wp:positionH>
                <wp:positionV relativeFrom="paragraph">
                  <wp:posOffset>1859280</wp:posOffset>
                </wp:positionV>
                <wp:extent cx="2640330" cy="1404620"/>
                <wp:effectExtent l="0" t="0" r="2667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03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B7AB8" w:rsidRDefault="0078777A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&lt;div </w:t>
                            </w:r>
                            <w:r w:rsidR="006B7AB8">
                              <w:rPr>
                                <w:rFonts w:ascii="Courier" w:hAnsi="Courier"/>
                                <w:sz w:val="12"/>
                              </w:rPr>
                              <w:t xml:space="preserve">class = </w:t>
                            </w:r>
                            <w:r w:rsidR="00BE25F0">
                              <w:rPr>
                                <w:rFonts w:ascii="Courier" w:hAnsi="Courier"/>
                                <w:sz w:val="12"/>
                              </w:rPr>
                              <w:t>"</w:t>
                            </w:r>
                            <w:r w:rsidR="006B7AB8">
                              <w:rPr>
                                <w:rFonts w:ascii="Courier" w:hAnsi="Courier"/>
                                <w:sz w:val="12"/>
                              </w:rPr>
                              <w:t>horizontal-tile-small</w:t>
                            </w:r>
                            <w:r w:rsidR="00BE25F0">
                              <w:rPr>
                                <w:rFonts w:ascii="Courier" w:hAnsi="Courier"/>
                                <w:sz w:val="12"/>
                              </w:rPr>
                              <w:t xml:space="preserve"> flex-container"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457E4B" w:rsidRDefault="00457E4B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img/&gt;</w:t>
                            </w:r>
                            <w:r w:rsidR="00274D5A">
                              <w:rPr>
                                <w:rFonts w:ascii="Courier" w:hAnsi="Courier"/>
                                <w:sz w:val="12"/>
                              </w:rPr>
                              <w:t xml:space="preserve"> understood</w:t>
                            </w:r>
                          </w:p>
                          <w:p w:rsidR="0078777A" w:rsidRDefault="0078777A">
                            <w:pPr>
                              <w:contextualSpacing/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286.55pt;margin-top:146.4pt;width:207.9pt;height:110.6pt;z-index:251732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">
                <v:textbox style="mso-fit-shape-to-text:t">
                  <w:txbxContent>
                    <w:p w:rsidR="006B7AB8" w:rsidRDefault="0078777A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&lt;div </w:t>
                      </w:r>
                      <w:r w:rsidR="006B7AB8">
                        <w:rPr>
                          <w:rFonts w:ascii="Courier" w:hAnsi="Courier"/>
                          <w:sz w:val="12"/>
                        </w:rPr>
                        <w:t xml:space="preserve">class = </w:t>
                      </w:r>
                      <w:r w:rsidR="00BE25F0">
                        <w:rPr>
                          <w:rFonts w:ascii="Courier" w:hAnsi="Courier"/>
                          <w:sz w:val="12"/>
                        </w:rPr>
                        <w:t>"</w:t>
                      </w:r>
                      <w:r w:rsidR="006B7AB8">
                        <w:rPr>
                          <w:rFonts w:ascii="Courier" w:hAnsi="Courier"/>
                          <w:sz w:val="12"/>
                        </w:rPr>
                        <w:t>horizontal-tile-small</w:t>
                      </w:r>
                      <w:r w:rsidR="00BE25F0">
                        <w:rPr>
                          <w:rFonts w:ascii="Courier" w:hAnsi="Courier"/>
                          <w:sz w:val="12"/>
                        </w:rPr>
                        <w:t xml:space="preserve"> flex-container"</w:t>
                      </w:r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457E4B" w:rsidRDefault="00457E4B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  <w:r w:rsidR="00274D5A">
                        <w:rPr>
                          <w:rFonts w:ascii="Courier" w:hAnsi="Courier"/>
                          <w:sz w:val="12"/>
                        </w:rPr>
                        <w:t xml:space="preserve"> understood</w:t>
                      </w:r>
                    </w:p>
                    <w:p w:rsidR="0078777A" w:rsidRDefault="0078777A">
                      <w:pPr>
                        <w:contextualSpacing/>
                      </w:pPr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9628A"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>
                <wp:simplePos x="0" y="0"/>
                <wp:positionH relativeFrom="column">
                  <wp:posOffset>3017520</wp:posOffset>
                </wp:positionH>
                <wp:positionV relativeFrom="paragraph">
                  <wp:posOffset>951865</wp:posOffset>
                </wp:positionV>
                <wp:extent cx="2933065" cy="383540"/>
                <wp:effectExtent l="0" t="0" r="19685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065" cy="383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A6F2A" w:rsidRDefault="004A6F2A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&lt;div </w:t>
                            </w:r>
                            <w:r w:rsidR="006B7AB8">
                              <w:rPr>
                                <w:rFonts w:ascii="Courier" w:hAnsi="Courier"/>
                                <w:sz w:val="12"/>
                              </w:rPr>
                              <w:t xml:space="preserve">class = </w:t>
                            </w:r>
                            <w:r w:rsidR="00BE25F0">
                              <w:rPr>
                                <w:rFonts w:ascii="Courier" w:hAnsi="Courier"/>
                                <w:sz w:val="12"/>
                              </w:rPr>
                              <w:t>"</w:t>
                            </w:r>
                            <w:r w:rsidR="006B7AB8" w:rsidRPr="006B7AB8">
                              <w:rPr>
                                <w:rFonts w:ascii="Courier" w:hAnsi="Courier"/>
                                <w:sz w:val="12"/>
                              </w:rPr>
                              <w:t>horizontal-tile-large</w:t>
                            </w:r>
                            <w:r w:rsidR="00BE25F0">
                              <w:rPr>
                                <w:rFonts w:ascii="Courier" w:hAnsi="Courier"/>
                                <w:sz w:val="12"/>
                              </w:rPr>
                              <w:t xml:space="preserve"> flex-container"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F55830" w:rsidRDefault="00F55830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img/&gt;</w:t>
                            </w:r>
                          </w:p>
                          <w:p w:rsidR="00220EC4" w:rsidRDefault="004A6F2A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237.6pt;margin-top:74.95pt;width:230.95pt;height:30.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rInKQIAAE0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">
                <v:textbox>
                  <w:txbxContent>
                    <w:p w:rsidR="004A6F2A" w:rsidRDefault="004A6F2A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&lt;div </w:t>
                      </w:r>
                      <w:r w:rsidR="006B7AB8">
                        <w:rPr>
                          <w:rFonts w:ascii="Courier" w:hAnsi="Courier"/>
                          <w:sz w:val="12"/>
                        </w:rPr>
                        <w:t xml:space="preserve">class = </w:t>
                      </w:r>
                      <w:r w:rsidR="00BE25F0">
                        <w:rPr>
                          <w:rFonts w:ascii="Courier" w:hAnsi="Courier"/>
                          <w:sz w:val="12"/>
                        </w:rPr>
                        <w:t>"</w:t>
                      </w:r>
                      <w:r w:rsidR="006B7AB8" w:rsidRPr="006B7AB8">
                        <w:rPr>
                          <w:rFonts w:ascii="Courier" w:hAnsi="Courier"/>
                          <w:sz w:val="12"/>
                        </w:rPr>
                        <w:t>horizontal-tile-large</w:t>
                      </w:r>
                      <w:r w:rsidR="00BE25F0">
                        <w:rPr>
                          <w:rFonts w:ascii="Courier" w:hAnsi="Courier"/>
                          <w:sz w:val="12"/>
                        </w:rPr>
                        <w:t xml:space="preserve"> flex-container"</w:t>
                      </w:r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F55830" w:rsidRDefault="00F55830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</w:p>
                    <w:p w:rsidR="00220EC4" w:rsidRDefault="004A6F2A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59A5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65D33F" id="Rectangle 27" o:spid="_x0000_s1026" style="position:absolute;margin-left:149.2pt;margin-top:189.6pt;width:34.5pt;height:33.1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" filled="f" strokecolor="black [3213]" strokeweight="1pt"/>
            </w:pict>
          </mc:Fallback>
        </mc:AlternateContent>
      </w:r>
      <w:r w:rsidR="00081A2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DC6A8" id="Rectangle 26" o:spid="_x0000_s1026" style="position:absolute;margin-left:149.2pt;margin-top:150.45pt;width:33.9pt;height:31.7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JFeunm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sectPr w:rsidR="004A5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mwrAUAYnYL0SwAAAA="/>
  </w:docVars>
  <w:rsids>
    <w:rsidRoot w:val="009421D3"/>
    <w:rsid w:val="00007AFB"/>
    <w:rsid w:val="00012A08"/>
    <w:rsid w:val="00020D92"/>
    <w:rsid w:val="00031712"/>
    <w:rsid w:val="00037B28"/>
    <w:rsid w:val="00081A24"/>
    <w:rsid w:val="000A4D63"/>
    <w:rsid w:val="000D0AA3"/>
    <w:rsid w:val="000F1CB2"/>
    <w:rsid w:val="000F6BE3"/>
    <w:rsid w:val="0010078C"/>
    <w:rsid w:val="00145E77"/>
    <w:rsid w:val="00153765"/>
    <w:rsid w:val="001824FE"/>
    <w:rsid w:val="00182B45"/>
    <w:rsid w:val="001E3787"/>
    <w:rsid w:val="00220EC4"/>
    <w:rsid w:val="00274D5A"/>
    <w:rsid w:val="002C7C0B"/>
    <w:rsid w:val="00327A29"/>
    <w:rsid w:val="00343196"/>
    <w:rsid w:val="003622CD"/>
    <w:rsid w:val="00383CCC"/>
    <w:rsid w:val="003B776C"/>
    <w:rsid w:val="00422430"/>
    <w:rsid w:val="00457E4B"/>
    <w:rsid w:val="00466FF7"/>
    <w:rsid w:val="00467B4D"/>
    <w:rsid w:val="004A05CF"/>
    <w:rsid w:val="004A5F84"/>
    <w:rsid w:val="004A6F2A"/>
    <w:rsid w:val="004C77F1"/>
    <w:rsid w:val="004D72FA"/>
    <w:rsid w:val="004E19A8"/>
    <w:rsid w:val="004E4D97"/>
    <w:rsid w:val="00573F69"/>
    <w:rsid w:val="005F1F9E"/>
    <w:rsid w:val="006604C8"/>
    <w:rsid w:val="00684A8D"/>
    <w:rsid w:val="00693F99"/>
    <w:rsid w:val="006A12C6"/>
    <w:rsid w:val="006B4F50"/>
    <w:rsid w:val="006B7AB8"/>
    <w:rsid w:val="006F59A5"/>
    <w:rsid w:val="006F66CA"/>
    <w:rsid w:val="007051B5"/>
    <w:rsid w:val="007151AE"/>
    <w:rsid w:val="00781510"/>
    <w:rsid w:val="00785C1A"/>
    <w:rsid w:val="0078777A"/>
    <w:rsid w:val="0079628A"/>
    <w:rsid w:val="007A0AE0"/>
    <w:rsid w:val="007A2CE4"/>
    <w:rsid w:val="007B7654"/>
    <w:rsid w:val="007C3DAC"/>
    <w:rsid w:val="007C51F8"/>
    <w:rsid w:val="007F52A1"/>
    <w:rsid w:val="00832E8C"/>
    <w:rsid w:val="00833264"/>
    <w:rsid w:val="00843888"/>
    <w:rsid w:val="00857796"/>
    <w:rsid w:val="008B2FD4"/>
    <w:rsid w:val="008E062E"/>
    <w:rsid w:val="00903A7D"/>
    <w:rsid w:val="009421D3"/>
    <w:rsid w:val="00973D0D"/>
    <w:rsid w:val="009A5382"/>
    <w:rsid w:val="009A6B31"/>
    <w:rsid w:val="009A7EAD"/>
    <w:rsid w:val="009B0737"/>
    <w:rsid w:val="009E71FC"/>
    <w:rsid w:val="009F6D2A"/>
    <w:rsid w:val="00A05A56"/>
    <w:rsid w:val="00A54635"/>
    <w:rsid w:val="00A63524"/>
    <w:rsid w:val="00A9013D"/>
    <w:rsid w:val="00A951A7"/>
    <w:rsid w:val="00AE44B2"/>
    <w:rsid w:val="00B53B2B"/>
    <w:rsid w:val="00BD0F73"/>
    <w:rsid w:val="00BE25F0"/>
    <w:rsid w:val="00C13721"/>
    <w:rsid w:val="00DB5472"/>
    <w:rsid w:val="00DD2760"/>
    <w:rsid w:val="00DE5218"/>
    <w:rsid w:val="00E62F80"/>
    <w:rsid w:val="00E94FF9"/>
    <w:rsid w:val="00F156D5"/>
    <w:rsid w:val="00F40CB3"/>
    <w:rsid w:val="00F55830"/>
    <w:rsid w:val="00F86966"/>
    <w:rsid w:val="00F948DE"/>
    <w:rsid w:val="00FC0570"/>
    <w:rsid w:val="00FC63F3"/>
    <w:rsid w:val="00FE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F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F9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20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0E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E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EC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18</cp:revision>
  <cp:lastPrinted>2018-07-06T03:04:00Z</cp:lastPrinted>
  <dcterms:created xsi:type="dcterms:W3CDTF">2018-07-06T03:58:00Z</dcterms:created>
  <dcterms:modified xsi:type="dcterms:W3CDTF">2018-07-06T06:26:00Z</dcterms:modified>
</cp:coreProperties>
</file>